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F69618" w14:textId="6DA2FC79" w:rsidR="008A6E49" w:rsidRDefault="00C1564C" w:rsidP="00C1564C">
      <w:pPr>
        <w:pStyle w:val="Heading1"/>
        <w:jc w:val="center"/>
      </w:pPr>
      <w:r>
        <w:t>Task 10.2.4</w:t>
      </w:r>
    </w:p>
    <w:p w14:paraId="20BC96C9" w14:textId="2BD93B1A" w:rsidR="00C1564C" w:rsidRDefault="00C1564C" w:rsidP="00C1564C">
      <w:r w:rsidRPr="00C1564C">
        <w:drawing>
          <wp:inline distT="0" distB="0" distL="0" distR="0" wp14:anchorId="0E1C10CE" wp14:editId="65BD57AB">
            <wp:extent cx="5883150" cy="2720576"/>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883150" cy="2720576"/>
                    </a:xfrm>
                    <a:prstGeom prst="rect">
                      <a:avLst/>
                    </a:prstGeom>
                  </pic:spPr>
                </pic:pic>
              </a:graphicData>
            </a:graphic>
          </wp:inline>
        </w:drawing>
      </w:r>
    </w:p>
    <w:p w14:paraId="47BD1136" w14:textId="137F48D4" w:rsidR="00C1564C" w:rsidRPr="00C1564C" w:rsidRDefault="00C1564C" w:rsidP="00C1564C">
      <w:r>
        <w:t xml:space="preserve">In this query database engine is going through each row sequentially and performing operation because type is ALL and that is why it has to go all 10 rows of vendors table to find a row(s) matching given where clause. </w:t>
      </w:r>
    </w:p>
    <w:p w14:paraId="0D96CF7F" w14:textId="77777777" w:rsidR="00C1564C" w:rsidRPr="00C1564C" w:rsidRDefault="00C1564C" w:rsidP="00C1564C"/>
    <w:sectPr w:rsidR="00C1564C" w:rsidRPr="00C156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NTY0N7S0MLcwNzdU0lEKTi0uzszPAykwrAUAXW0CMiwAAAA="/>
  </w:docVars>
  <w:rsids>
    <w:rsidRoot w:val="00C1564C"/>
    <w:rsid w:val="00C1564C"/>
    <w:rsid w:val="00C949CB"/>
    <w:rsid w:val="00D172BF"/>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398F3"/>
  <w15:chartTrackingRefBased/>
  <w15:docId w15:val="{04D05163-F8DB-4243-B1F2-9D7BB7540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gu-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1564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1564C"/>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34</Words>
  <Characters>200</Characters>
  <Application>Microsoft Office Word</Application>
  <DocSecurity>0</DocSecurity>
  <Lines>1</Lines>
  <Paragraphs>1</Paragraphs>
  <ScaleCrop>false</ScaleCrop>
  <Company/>
  <LinksUpToDate>false</LinksUpToDate>
  <CharactersWithSpaces>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KUMAR PRAGNESHKUMAR MEHTA</dc:creator>
  <cp:keywords/>
  <dc:description/>
  <cp:lastModifiedBy>YASHKUMAR PRAGNESHKUMAR MEHTA</cp:lastModifiedBy>
  <cp:revision>1</cp:revision>
  <dcterms:created xsi:type="dcterms:W3CDTF">2020-10-20T07:39:00Z</dcterms:created>
  <dcterms:modified xsi:type="dcterms:W3CDTF">2020-10-20T07:44:00Z</dcterms:modified>
</cp:coreProperties>
</file>